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B4869" w14:textId="768B068B" w:rsidR="009569A3" w:rsidRPr="00AB3AD3" w:rsidRDefault="00016214" w:rsidP="009569A3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840E1F">
        <w:rPr>
          <w:rFonts w:ascii="Arial" w:hAnsi="Arial" w:cs="Arial"/>
        </w:rPr>
        <w:t xml:space="preserve">Baseline (N=45), &gt;40% cases had genomic gain </w:t>
      </w:r>
    </w:p>
    <w:p w14:paraId="1E26A268" w14:textId="6E93E51B" w:rsidR="00AB3AD3" w:rsidRDefault="00AB3AD3" w:rsidP="00AB3AD3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D26CAD9" wp14:editId="249B0A48">
            <wp:extent cx="5743435" cy="3400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131" cy="340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0E1ACB" w14:textId="0F7D210A" w:rsidR="00AB3AD3" w:rsidRPr="00AB3AD3" w:rsidRDefault="00AB3AD3" w:rsidP="00AB3AD3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AB3AD3">
        <w:rPr>
          <w:rFonts w:ascii="Arial" w:hAnsi="Arial" w:cs="Arial"/>
        </w:rPr>
        <w:t xml:space="preserve">Progression (N=28), &gt;40% cases had genomic gain </w:t>
      </w:r>
    </w:p>
    <w:p w14:paraId="48B3DC10" w14:textId="1E73C436" w:rsidR="009569A3" w:rsidRPr="00AB3AD3" w:rsidRDefault="00DF2C93" w:rsidP="00AB3AD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826A4F5" wp14:editId="6BD71D27">
            <wp:extent cx="5798707" cy="3743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730" cy="3751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569A3" w:rsidRPr="00AB3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7370F" w14:textId="77777777" w:rsidR="00116B7B" w:rsidRDefault="00116B7B" w:rsidP="00225CC0">
      <w:pPr>
        <w:spacing w:after="0" w:line="240" w:lineRule="auto"/>
      </w:pPr>
      <w:r>
        <w:separator/>
      </w:r>
    </w:p>
  </w:endnote>
  <w:endnote w:type="continuationSeparator" w:id="0">
    <w:p w14:paraId="66ABDF08" w14:textId="77777777" w:rsidR="00116B7B" w:rsidRDefault="00116B7B" w:rsidP="00225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52B98" w14:textId="77777777" w:rsidR="00116B7B" w:rsidRDefault="00116B7B" w:rsidP="00225CC0">
      <w:pPr>
        <w:spacing w:after="0" w:line="240" w:lineRule="auto"/>
      </w:pPr>
      <w:r>
        <w:separator/>
      </w:r>
    </w:p>
  </w:footnote>
  <w:footnote w:type="continuationSeparator" w:id="0">
    <w:p w14:paraId="2895F7EC" w14:textId="77777777" w:rsidR="00116B7B" w:rsidRDefault="00116B7B" w:rsidP="00225C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5ED9"/>
    <w:multiLevelType w:val="hybridMultilevel"/>
    <w:tmpl w:val="E89C4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D1B43"/>
    <w:multiLevelType w:val="hybridMultilevel"/>
    <w:tmpl w:val="6D549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37961"/>
    <w:multiLevelType w:val="hybridMultilevel"/>
    <w:tmpl w:val="15EAF426"/>
    <w:lvl w:ilvl="0" w:tplc="31AE38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206378"/>
    <w:multiLevelType w:val="hybridMultilevel"/>
    <w:tmpl w:val="15EAF426"/>
    <w:lvl w:ilvl="0" w:tplc="31AE387A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FF1416"/>
    <w:multiLevelType w:val="hybridMultilevel"/>
    <w:tmpl w:val="87A6570E"/>
    <w:lvl w:ilvl="0" w:tplc="0504D0D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MDI2MzA3M7cwMDVR0lEKTi0uzszPAykwMawFACHxPSMtAAAA"/>
  </w:docVars>
  <w:rsids>
    <w:rsidRoot w:val="00E36A13"/>
    <w:rsid w:val="000014DD"/>
    <w:rsid w:val="000117EC"/>
    <w:rsid w:val="000122E1"/>
    <w:rsid w:val="000159CC"/>
    <w:rsid w:val="00016214"/>
    <w:rsid w:val="000213E9"/>
    <w:rsid w:val="000262EF"/>
    <w:rsid w:val="00042413"/>
    <w:rsid w:val="00042855"/>
    <w:rsid w:val="00045C03"/>
    <w:rsid w:val="000478B4"/>
    <w:rsid w:val="00050479"/>
    <w:rsid w:val="00050E72"/>
    <w:rsid w:val="00051C40"/>
    <w:rsid w:val="000521FE"/>
    <w:rsid w:val="00060825"/>
    <w:rsid w:val="00060B0F"/>
    <w:rsid w:val="000613A3"/>
    <w:rsid w:val="00062229"/>
    <w:rsid w:val="00072717"/>
    <w:rsid w:val="0007520C"/>
    <w:rsid w:val="00081243"/>
    <w:rsid w:val="00081B26"/>
    <w:rsid w:val="000949F2"/>
    <w:rsid w:val="00097B00"/>
    <w:rsid w:val="000A0602"/>
    <w:rsid w:val="000A5589"/>
    <w:rsid w:val="000A7BA2"/>
    <w:rsid w:val="000B4868"/>
    <w:rsid w:val="000B73EE"/>
    <w:rsid w:val="000C1556"/>
    <w:rsid w:val="000C202F"/>
    <w:rsid w:val="000C5DBB"/>
    <w:rsid w:val="000C6853"/>
    <w:rsid w:val="000D3675"/>
    <w:rsid w:val="000D689F"/>
    <w:rsid w:val="000D79CF"/>
    <w:rsid w:val="000E2794"/>
    <w:rsid w:val="000F7D35"/>
    <w:rsid w:val="001002A3"/>
    <w:rsid w:val="001026D3"/>
    <w:rsid w:val="001054D1"/>
    <w:rsid w:val="00110EEE"/>
    <w:rsid w:val="00114686"/>
    <w:rsid w:val="00116B7B"/>
    <w:rsid w:val="00117992"/>
    <w:rsid w:val="00120938"/>
    <w:rsid w:val="0012190C"/>
    <w:rsid w:val="00122677"/>
    <w:rsid w:val="0012771B"/>
    <w:rsid w:val="00130E0A"/>
    <w:rsid w:val="001345EB"/>
    <w:rsid w:val="001356B2"/>
    <w:rsid w:val="00136103"/>
    <w:rsid w:val="00146DF6"/>
    <w:rsid w:val="00154073"/>
    <w:rsid w:val="00161050"/>
    <w:rsid w:val="001617F5"/>
    <w:rsid w:val="00163AE2"/>
    <w:rsid w:val="001707AC"/>
    <w:rsid w:val="00170F4C"/>
    <w:rsid w:val="00171212"/>
    <w:rsid w:val="0017446F"/>
    <w:rsid w:val="00176F9C"/>
    <w:rsid w:val="001777E4"/>
    <w:rsid w:val="00181FD0"/>
    <w:rsid w:val="00185715"/>
    <w:rsid w:val="00190225"/>
    <w:rsid w:val="00190416"/>
    <w:rsid w:val="0019389A"/>
    <w:rsid w:val="00194DB3"/>
    <w:rsid w:val="001A43BB"/>
    <w:rsid w:val="001B1A19"/>
    <w:rsid w:val="001B3FCA"/>
    <w:rsid w:val="001C4102"/>
    <w:rsid w:val="001C4393"/>
    <w:rsid w:val="001C7165"/>
    <w:rsid w:val="001D1121"/>
    <w:rsid w:val="001D1D0D"/>
    <w:rsid w:val="001D331D"/>
    <w:rsid w:val="001D34C0"/>
    <w:rsid w:val="001D3861"/>
    <w:rsid w:val="001E2670"/>
    <w:rsid w:val="001E2F79"/>
    <w:rsid w:val="001E6647"/>
    <w:rsid w:val="001F1367"/>
    <w:rsid w:val="001F1D17"/>
    <w:rsid w:val="001F24E4"/>
    <w:rsid w:val="0020288A"/>
    <w:rsid w:val="0020674B"/>
    <w:rsid w:val="00211310"/>
    <w:rsid w:val="0022140F"/>
    <w:rsid w:val="00225CC0"/>
    <w:rsid w:val="002267A9"/>
    <w:rsid w:val="0023186B"/>
    <w:rsid w:val="00233AB6"/>
    <w:rsid w:val="00242902"/>
    <w:rsid w:val="0024399D"/>
    <w:rsid w:val="00244509"/>
    <w:rsid w:val="00247D0B"/>
    <w:rsid w:val="00254AA6"/>
    <w:rsid w:val="002613BF"/>
    <w:rsid w:val="00266021"/>
    <w:rsid w:val="00267E3B"/>
    <w:rsid w:val="0027015C"/>
    <w:rsid w:val="00271C03"/>
    <w:rsid w:val="0028030B"/>
    <w:rsid w:val="00284599"/>
    <w:rsid w:val="002854BA"/>
    <w:rsid w:val="00293BAD"/>
    <w:rsid w:val="002961F4"/>
    <w:rsid w:val="00297B92"/>
    <w:rsid w:val="002B0405"/>
    <w:rsid w:val="002B57D7"/>
    <w:rsid w:val="002C027F"/>
    <w:rsid w:val="002C335D"/>
    <w:rsid w:val="002C727E"/>
    <w:rsid w:val="002D2039"/>
    <w:rsid w:val="002E08F9"/>
    <w:rsid w:val="002E2339"/>
    <w:rsid w:val="002E5AFB"/>
    <w:rsid w:val="002F097C"/>
    <w:rsid w:val="002F3722"/>
    <w:rsid w:val="002F5C70"/>
    <w:rsid w:val="002F7D6A"/>
    <w:rsid w:val="003006EB"/>
    <w:rsid w:val="00300AC3"/>
    <w:rsid w:val="00303AB5"/>
    <w:rsid w:val="00306054"/>
    <w:rsid w:val="00310355"/>
    <w:rsid w:val="003141AC"/>
    <w:rsid w:val="00314B4E"/>
    <w:rsid w:val="00321726"/>
    <w:rsid w:val="0032306A"/>
    <w:rsid w:val="003233DD"/>
    <w:rsid w:val="00325254"/>
    <w:rsid w:val="00330439"/>
    <w:rsid w:val="00335E1C"/>
    <w:rsid w:val="003555AD"/>
    <w:rsid w:val="003602FE"/>
    <w:rsid w:val="0036280B"/>
    <w:rsid w:val="00364AAA"/>
    <w:rsid w:val="00377241"/>
    <w:rsid w:val="00377E4A"/>
    <w:rsid w:val="0038288A"/>
    <w:rsid w:val="003846CB"/>
    <w:rsid w:val="00393673"/>
    <w:rsid w:val="00395BA7"/>
    <w:rsid w:val="00396A30"/>
    <w:rsid w:val="00396DCA"/>
    <w:rsid w:val="003B02BF"/>
    <w:rsid w:val="003B0E7C"/>
    <w:rsid w:val="003B69E9"/>
    <w:rsid w:val="003C096D"/>
    <w:rsid w:val="003C3053"/>
    <w:rsid w:val="003C6683"/>
    <w:rsid w:val="003C69DD"/>
    <w:rsid w:val="003C7868"/>
    <w:rsid w:val="003D0308"/>
    <w:rsid w:val="003D3A69"/>
    <w:rsid w:val="003D73CD"/>
    <w:rsid w:val="003E04E0"/>
    <w:rsid w:val="003E2F61"/>
    <w:rsid w:val="003E4263"/>
    <w:rsid w:val="003E79B1"/>
    <w:rsid w:val="003F3CF5"/>
    <w:rsid w:val="003F5568"/>
    <w:rsid w:val="003F5E2B"/>
    <w:rsid w:val="00407F36"/>
    <w:rsid w:val="00411CD3"/>
    <w:rsid w:val="004212B4"/>
    <w:rsid w:val="0042209D"/>
    <w:rsid w:val="004237D3"/>
    <w:rsid w:val="004273A7"/>
    <w:rsid w:val="004302B3"/>
    <w:rsid w:val="004322F8"/>
    <w:rsid w:val="0043489E"/>
    <w:rsid w:val="004350D1"/>
    <w:rsid w:val="004367F7"/>
    <w:rsid w:val="004408CF"/>
    <w:rsid w:val="0044299E"/>
    <w:rsid w:val="004532FA"/>
    <w:rsid w:val="004579BE"/>
    <w:rsid w:val="00460A22"/>
    <w:rsid w:val="004632D1"/>
    <w:rsid w:val="004637D3"/>
    <w:rsid w:val="004673C8"/>
    <w:rsid w:val="00470C94"/>
    <w:rsid w:val="00470FB4"/>
    <w:rsid w:val="004826FE"/>
    <w:rsid w:val="004839D1"/>
    <w:rsid w:val="004905B0"/>
    <w:rsid w:val="004944EF"/>
    <w:rsid w:val="004A0DFE"/>
    <w:rsid w:val="004B168A"/>
    <w:rsid w:val="004B1C5A"/>
    <w:rsid w:val="004B5251"/>
    <w:rsid w:val="004B582F"/>
    <w:rsid w:val="004B70F7"/>
    <w:rsid w:val="004B71C4"/>
    <w:rsid w:val="004C064B"/>
    <w:rsid w:val="004D4E10"/>
    <w:rsid w:val="004E5713"/>
    <w:rsid w:val="004F048D"/>
    <w:rsid w:val="004F5B65"/>
    <w:rsid w:val="004F7BAA"/>
    <w:rsid w:val="005018D1"/>
    <w:rsid w:val="005035A0"/>
    <w:rsid w:val="005048A6"/>
    <w:rsid w:val="0051251F"/>
    <w:rsid w:val="00512CBA"/>
    <w:rsid w:val="0052118C"/>
    <w:rsid w:val="00522655"/>
    <w:rsid w:val="00530D38"/>
    <w:rsid w:val="00532844"/>
    <w:rsid w:val="00535000"/>
    <w:rsid w:val="00537503"/>
    <w:rsid w:val="00541F43"/>
    <w:rsid w:val="00546C5C"/>
    <w:rsid w:val="0054770C"/>
    <w:rsid w:val="005566A5"/>
    <w:rsid w:val="00556CAA"/>
    <w:rsid w:val="0056045F"/>
    <w:rsid w:val="0056263F"/>
    <w:rsid w:val="00562CDD"/>
    <w:rsid w:val="0056413B"/>
    <w:rsid w:val="00564322"/>
    <w:rsid w:val="00564503"/>
    <w:rsid w:val="00567F4D"/>
    <w:rsid w:val="005737D3"/>
    <w:rsid w:val="00574AB8"/>
    <w:rsid w:val="00576332"/>
    <w:rsid w:val="005830DE"/>
    <w:rsid w:val="0058607F"/>
    <w:rsid w:val="005949C7"/>
    <w:rsid w:val="005A01A4"/>
    <w:rsid w:val="005A541E"/>
    <w:rsid w:val="005B4584"/>
    <w:rsid w:val="005B47A4"/>
    <w:rsid w:val="005B5DFC"/>
    <w:rsid w:val="005C3620"/>
    <w:rsid w:val="005C4123"/>
    <w:rsid w:val="005D1B50"/>
    <w:rsid w:val="005D5CA6"/>
    <w:rsid w:val="005D5CB3"/>
    <w:rsid w:val="005E1743"/>
    <w:rsid w:val="005E6877"/>
    <w:rsid w:val="005F1B0E"/>
    <w:rsid w:val="00612F5E"/>
    <w:rsid w:val="006136F1"/>
    <w:rsid w:val="00613889"/>
    <w:rsid w:val="00614ED4"/>
    <w:rsid w:val="00622B3E"/>
    <w:rsid w:val="006244D4"/>
    <w:rsid w:val="006401DB"/>
    <w:rsid w:val="00654098"/>
    <w:rsid w:val="0065585B"/>
    <w:rsid w:val="00664C11"/>
    <w:rsid w:val="006653B2"/>
    <w:rsid w:val="00665A96"/>
    <w:rsid w:val="006701BE"/>
    <w:rsid w:val="00673F04"/>
    <w:rsid w:val="00675DAE"/>
    <w:rsid w:val="0067662B"/>
    <w:rsid w:val="00680C6A"/>
    <w:rsid w:val="00680ED0"/>
    <w:rsid w:val="00681C7E"/>
    <w:rsid w:val="00685E43"/>
    <w:rsid w:val="00687FAB"/>
    <w:rsid w:val="00690404"/>
    <w:rsid w:val="006906F7"/>
    <w:rsid w:val="006913A1"/>
    <w:rsid w:val="006B5242"/>
    <w:rsid w:val="006B5FF5"/>
    <w:rsid w:val="006C0F28"/>
    <w:rsid w:val="006C337A"/>
    <w:rsid w:val="006C52B2"/>
    <w:rsid w:val="006C79B9"/>
    <w:rsid w:val="006D1D4B"/>
    <w:rsid w:val="006D2C91"/>
    <w:rsid w:val="006E10B6"/>
    <w:rsid w:val="006E2FFA"/>
    <w:rsid w:val="006F7D76"/>
    <w:rsid w:val="00700A7D"/>
    <w:rsid w:val="007044CC"/>
    <w:rsid w:val="007056AF"/>
    <w:rsid w:val="007058E5"/>
    <w:rsid w:val="007131DE"/>
    <w:rsid w:val="0071636D"/>
    <w:rsid w:val="00732DD8"/>
    <w:rsid w:val="00745905"/>
    <w:rsid w:val="00746A1D"/>
    <w:rsid w:val="007553E7"/>
    <w:rsid w:val="0075597E"/>
    <w:rsid w:val="00763766"/>
    <w:rsid w:val="007640C2"/>
    <w:rsid w:val="0077069F"/>
    <w:rsid w:val="007719BA"/>
    <w:rsid w:val="00775246"/>
    <w:rsid w:val="00781228"/>
    <w:rsid w:val="00781AA7"/>
    <w:rsid w:val="007840B6"/>
    <w:rsid w:val="007905CE"/>
    <w:rsid w:val="00795242"/>
    <w:rsid w:val="007954A6"/>
    <w:rsid w:val="00797D22"/>
    <w:rsid w:val="007A4D85"/>
    <w:rsid w:val="007A6AF8"/>
    <w:rsid w:val="007A7204"/>
    <w:rsid w:val="007C665A"/>
    <w:rsid w:val="007D1B0B"/>
    <w:rsid w:val="007D29F4"/>
    <w:rsid w:val="007D4D0F"/>
    <w:rsid w:val="007D7AA6"/>
    <w:rsid w:val="007E1A1B"/>
    <w:rsid w:val="007E3D09"/>
    <w:rsid w:val="007E4318"/>
    <w:rsid w:val="007E76F0"/>
    <w:rsid w:val="007F3452"/>
    <w:rsid w:val="00811D57"/>
    <w:rsid w:val="008157CB"/>
    <w:rsid w:val="00830917"/>
    <w:rsid w:val="00831EDF"/>
    <w:rsid w:val="00835AB5"/>
    <w:rsid w:val="00836338"/>
    <w:rsid w:val="00840E1F"/>
    <w:rsid w:val="00843DDB"/>
    <w:rsid w:val="00853422"/>
    <w:rsid w:val="0085687B"/>
    <w:rsid w:val="00871349"/>
    <w:rsid w:val="00873307"/>
    <w:rsid w:val="00873376"/>
    <w:rsid w:val="00873AB6"/>
    <w:rsid w:val="0087619C"/>
    <w:rsid w:val="008826CD"/>
    <w:rsid w:val="00883E65"/>
    <w:rsid w:val="00895611"/>
    <w:rsid w:val="008A2ECE"/>
    <w:rsid w:val="008A3291"/>
    <w:rsid w:val="008A3D0D"/>
    <w:rsid w:val="008A42F7"/>
    <w:rsid w:val="008A6E6E"/>
    <w:rsid w:val="008B0181"/>
    <w:rsid w:val="008B084D"/>
    <w:rsid w:val="008B27D1"/>
    <w:rsid w:val="008C3F9C"/>
    <w:rsid w:val="008C71A6"/>
    <w:rsid w:val="008D4125"/>
    <w:rsid w:val="008E1269"/>
    <w:rsid w:val="008E2FFB"/>
    <w:rsid w:val="008E64E8"/>
    <w:rsid w:val="008F0765"/>
    <w:rsid w:val="008F4741"/>
    <w:rsid w:val="00900A7C"/>
    <w:rsid w:val="00900FB4"/>
    <w:rsid w:val="009040CD"/>
    <w:rsid w:val="00910523"/>
    <w:rsid w:val="009124EA"/>
    <w:rsid w:val="009225C5"/>
    <w:rsid w:val="00923FFC"/>
    <w:rsid w:val="00926204"/>
    <w:rsid w:val="009328E5"/>
    <w:rsid w:val="009335F0"/>
    <w:rsid w:val="00934AFB"/>
    <w:rsid w:val="00935270"/>
    <w:rsid w:val="00942981"/>
    <w:rsid w:val="00942C45"/>
    <w:rsid w:val="009436C5"/>
    <w:rsid w:val="009451AF"/>
    <w:rsid w:val="009479E3"/>
    <w:rsid w:val="0095236A"/>
    <w:rsid w:val="00953973"/>
    <w:rsid w:val="009558D8"/>
    <w:rsid w:val="009569A3"/>
    <w:rsid w:val="009610B7"/>
    <w:rsid w:val="0097340E"/>
    <w:rsid w:val="009754DC"/>
    <w:rsid w:val="00984599"/>
    <w:rsid w:val="00985EDE"/>
    <w:rsid w:val="00993566"/>
    <w:rsid w:val="00996E36"/>
    <w:rsid w:val="009A1554"/>
    <w:rsid w:val="009A5515"/>
    <w:rsid w:val="009A5EBA"/>
    <w:rsid w:val="009A75B8"/>
    <w:rsid w:val="009B0471"/>
    <w:rsid w:val="009B4E4C"/>
    <w:rsid w:val="009C023C"/>
    <w:rsid w:val="009C291E"/>
    <w:rsid w:val="009C40B8"/>
    <w:rsid w:val="009C41C7"/>
    <w:rsid w:val="009D33CE"/>
    <w:rsid w:val="009E0B48"/>
    <w:rsid w:val="009E2AA1"/>
    <w:rsid w:val="009E39FC"/>
    <w:rsid w:val="009F1AA7"/>
    <w:rsid w:val="009F2840"/>
    <w:rsid w:val="009F3AB0"/>
    <w:rsid w:val="009F5907"/>
    <w:rsid w:val="00A013B4"/>
    <w:rsid w:val="00A01CCA"/>
    <w:rsid w:val="00A03DAD"/>
    <w:rsid w:val="00A13E8A"/>
    <w:rsid w:val="00A149C0"/>
    <w:rsid w:val="00A14A1C"/>
    <w:rsid w:val="00A22049"/>
    <w:rsid w:val="00A24BF4"/>
    <w:rsid w:val="00A26A63"/>
    <w:rsid w:val="00A27B69"/>
    <w:rsid w:val="00A34C45"/>
    <w:rsid w:val="00A563FE"/>
    <w:rsid w:val="00A61A4A"/>
    <w:rsid w:val="00A70D72"/>
    <w:rsid w:val="00A71F9E"/>
    <w:rsid w:val="00A73B00"/>
    <w:rsid w:val="00A749BD"/>
    <w:rsid w:val="00A92183"/>
    <w:rsid w:val="00AA4CBB"/>
    <w:rsid w:val="00AA562D"/>
    <w:rsid w:val="00AB06D5"/>
    <w:rsid w:val="00AB3AD3"/>
    <w:rsid w:val="00AB3F65"/>
    <w:rsid w:val="00AB4108"/>
    <w:rsid w:val="00AB7292"/>
    <w:rsid w:val="00AC19B5"/>
    <w:rsid w:val="00AC30E6"/>
    <w:rsid w:val="00AC418E"/>
    <w:rsid w:val="00AC749A"/>
    <w:rsid w:val="00AD0480"/>
    <w:rsid w:val="00AD11E2"/>
    <w:rsid w:val="00AE0488"/>
    <w:rsid w:val="00AE20B1"/>
    <w:rsid w:val="00AE371A"/>
    <w:rsid w:val="00AF16C6"/>
    <w:rsid w:val="00AF6DB9"/>
    <w:rsid w:val="00B03F1E"/>
    <w:rsid w:val="00B07826"/>
    <w:rsid w:val="00B111A7"/>
    <w:rsid w:val="00B12E5D"/>
    <w:rsid w:val="00B14B6D"/>
    <w:rsid w:val="00B14DF1"/>
    <w:rsid w:val="00B1585F"/>
    <w:rsid w:val="00B20130"/>
    <w:rsid w:val="00B227AE"/>
    <w:rsid w:val="00B30C73"/>
    <w:rsid w:val="00B344A6"/>
    <w:rsid w:val="00B35A1C"/>
    <w:rsid w:val="00B35B39"/>
    <w:rsid w:val="00B43A0A"/>
    <w:rsid w:val="00B44541"/>
    <w:rsid w:val="00B45F9F"/>
    <w:rsid w:val="00B52034"/>
    <w:rsid w:val="00B5593E"/>
    <w:rsid w:val="00B60987"/>
    <w:rsid w:val="00B64242"/>
    <w:rsid w:val="00B668AA"/>
    <w:rsid w:val="00B70887"/>
    <w:rsid w:val="00B7478F"/>
    <w:rsid w:val="00B754FC"/>
    <w:rsid w:val="00B75647"/>
    <w:rsid w:val="00B800DD"/>
    <w:rsid w:val="00B84626"/>
    <w:rsid w:val="00B872F8"/>
    <w:rsid w:val="00B92B36"/>
    <w:rsid w:val="00B95689"/>
    <w:rsid w:val="00BA6874"/>
    <w:rsid w:val="00BB10CF"/>
    <w:rsid w:val="00BB1644"/>
    <w:rsid w:val="00BB2903"/>
    <w:rsid w:val="00BB3C8A"/>
    <w:rsid w:val="00BC400A"/>
    <w:rsid w:val="00BD2291"/>
    <w:rsid w:val="00BD6C09"/>
    <w:rsid w:val="00BD7327"/>
    <w:rsid w:val="00BE614D"/>
    <w:rsid w:val="00BE6DFF"/>
    <w:rsid w:val="00BF242D"/>
    <w:rsid w:val="00BF278F"/>
    <w:rsid w:val="00BF56B2"/>
    <w:rsid w:val="00BF654B"/>
    <w:rsid w:val="00C01E72"/>
    <w:rsid w:val="00C0237F"/>
    <w:rsid w:val="00C06776"/>
    <w:rsid w:val="00C07CEE"/>
    <w:rsid w:val="00C11238"/>
    <w:rsid w:val="00C136E0"/>
    <w:rsid w:val="00C15EE4"/>
    <w:rsid w:val="00C16F1F"/>
    <w:rsid w:val="00C23260"/>
    <w:rsid w:val="00C33E64"/>
    <w:rsid w:val="00C35062"/>
    <w:rsid w:val="00C3640F"/>
    <w:rsid w:val="00C51859"/>
    <w:rsid w:val="00C54E7D"/>
    <w:rsid w:val="00C55C81"/>
    <w:rsid w:val="00C56F02"/>
    <w:rsid w:val="00C6013C"/>
    <w:rsid w:val="00C66F2C"/>
    <w:rsid w:val="00C67E7D"/>
    <w:rsid w:val="00C7176A"/>
    <w:rsid w:val="00C80475"/>
    <w:rsid w:val="00C83A79"/>
    <w:rsid w:val="00C86BFD"/>
    <w:rsid w:val="00C87637"/>
    <w:rsid w:val="00C9189C"/>
    <w:rsid w:val="00C91F5F"/>
    <w:rsid w:val="00C9333C"/>
    <w:rsid w:val="00C937A3"/>
    <w:rsid w:val="00C95339"/>
    <w:rsid w:val="00C9747D"/>
    <w:rsid w:val="00CA001F"/>
    <w:rsid w:val="00CA0388"/>
    <w:rsid w:val="00CA0C7A"/>
    <w:rsid w:val="00CA14AA"/>
    <w:rsid w:val="00CA220A"/>
    <w:rsid w:val="00CA32A5"/>
    <w:rsid w:val="00CA347B"/>
    <w:rsid w:val="00CA5593"/>
    <w:rsid w:val="00CB2AB3"/>
    <w:rsid w:val="00CB7B4F"/>
    <w:rsid w:val="00CC0CC8"/>
    <w:rsid w:val="00CC625C"/>
    <w:rsid w:val="00CD0459"/>
    <w:rsid w:val="00CD1007"/>
    <w:rsid w:val="00CD38E5"/>
    <w:rsid w:val="00CD719A"/>
    <w:rsid w:val="00CE062C"/>
    <w:rsid w:val="00CE65DC"/>
    <w:rsid w:val="00CF02E7"/>
    <w:rsid w:val="00CF1803"/>
    <w:rsid w:val="00CF274C"/>
    <w:rsid w:val="00CF3EBF"/>
    <w:rsid w:val="00D0143A"/>
    <w:rsid w:val="00D17F87"/>
    <w:rsid w:val="00D212FC"/>
    <w:rsid w:val="00D25752"/>
    <w:rsid w:val="00D27B17"/>
    <w:rsid w:val="00D32EB0"/>
    <w:rsid w:val="00D3779F"/>
    <w:rsid w:val="00D40ABA"/>
    <w:rsid w:val="00D4146F"/>
    <w:rsid w:val="00D42C3A"/>
    <w:rsid w:val="00D43CC0"/>
    <w:rsid w:val="00D5175B"/>
    <w:rsid w:val="00D57B40"/>
    <w:rsid w:val="00D60247"/>
    <w:rsid w:val="00D609D9"/>
    <w:rsid w:val="00D71CD5"/>
    <w:rsid w:val="00D720A0"/>
    <w:rsid w:val="00D72AED"/>
    <w:rsid w:val="00D7765B"/>
    <w:rsid w:val="00D839A5"/>
    <w:rsid w:val="00D85779"/>
    <w:rsid w:val="00D92668"/>
    <w:rsid w:val="00D944B7"/>
    <w:rsid w:val="00DA0129"/>
    <w:rsid w:val="00DA4BCA"/>
    <w:rsid w:val="00DA7498"/>
    <w:rsid w:val="00DA79E1"/>
    <w:rsid w:val="00DB0590"/>
    <w:rsid w:val="00DB11E9"/>
    <w:rsid w:val="00DB2363"/>
    <w:rsid w:val="00DB4B5C"/>
    <w:rsid w:val="00DB7B7F"/>
    <w:rsid w:val="00DC02A4"/>
    <w:rsid w:val="00DC230A"/>
    <w:rsid w:val="00DD67E0"/>
    <w:rsid w:val="00DE237F"/>
    <w:rsid w:val="00DF0D80"/>
    <w:rsid w:val="00DF2C93"/>
    <w:rsid w:val="00E0050E"/>
    <w:rsid w:val="00E06EBD"/>
    <w:rsid w:val="00E1116D"/>
    <w:rsid w:val="00E15653"/>
    <w:rsid w:val="00E220F4"/>
    <w:rsid w:val="00E23520"/>
    <w:rsid w:val="00E23D3B"/>
    <w:rsid w:val="00E24A12"/>
    <w:rsid w:val="00E26BE4"/>
    <w:rsid w:val="00E30B1E"/>
    <w:rsid w:val="00E32DB2"/>
    <w:rsid w:val="00E33FE1"/>
    <w:rsid w:val="00E34C8A"/>
    <w:rsid w:val="00E36A13"/>
    <w:rsid w:val="00E414C2"/>
    <w:rsid w:val="00E41AF1"/>
    <w:rsid w:val="00E44674"/>
    <w:rsid w:val="00E536A4"/>
    <w:rsid w:val="00E55806"/>
    <w:rsid w:val="00E56EEB"/>
    <w:rsid w:val="00E71BDE"/>
    <w:rsid w:val="00E80DC1"/>
    <w:rsid w:val="00E81433"/>
    <w:rsid w:val="00E86644"/>
    <w:rsid w:val="00E87952"/>
    <w:rsid w:val="00E87C4C"/>
    <w:rsid w:val="00E905B9"/>
    <w:rsid w:val="00E95745"/>
    <w:rsid w:val="00EA0878"/>
    <w:rsid w:val="00EA2BDD"/>
    <w:rsid w:val="00EA3CDF"/>
    <w:rsid w:val="00EB0ABB"/>
    <w:rsid w:val="00EB1F36"/>
    <w:rsid w:val="00EC250A"/>
    <w:rsid w:val="00EC2BE4"/>
    <w:rsid w:val="00EC6645"/>
    <w:rsid w:val="00EC737A"/>
    <w:rsid w:val="00EC7B1B"/>
    <w:rsid w:val="00ED5FA1"/>
    <w:rsid w:val="00EE0811"/>
    <w:rsid w:val="00EE5E7A"/>
    <w:rsid w:val="00EF7FB4"/>
    <w:rsid w:val="00F01A06"/>
    <w:rsid w:val="00F04B40"/>
    <w:rsid w:val="00F07730"/>
    <w:rsid w:val="00F07F3D"/>
    <w:rsid w:val="00F13CA5"/>
    <w:rsid w:val="00F1659F"/>
    <w:rsid w:val="00F17DA7"/>
    <w:rsid w:val="00F3704B"/>
    <w:rsid w:val="00F372B0"/>
    <w:rsid w:val="00F40BC8"/>
    <w:rsid w:val="00F40DF4"/>
    <w:rsid w:val="00F41A35"/>
    <w:rsid w:val="00F428D4"/>
    <w:rsid w:val="00F435B8"/>
    <w:rsid w:val="00F452F2"/>
    <w:rsid w:val="00F45E0B"/>
    <w:rsid w:val="00F4730F"/>
    <w:rsid w:val="00F529E5"/>
    <w:rsid w:val="00F552C0"/>
    <w:rsid w:val="00F628E3"/>
    <w:rsid w:val="00F819BD"/>
    <w:rsid w:val="00F85444"/>
    <w:rsid w:val="00F90D5F"/>
    <w:rsid w:val="00FA75F7"/>
    <w:rsid w:val="00FB1302"/>
    <w:rsid w:val="00FB4076"/>
    <w:rsid w:val="00FB7BDA"/>
    <w:rsid w:val="00FC4627"/>
    <w:rsid w:val="00FC6124"/>
    <w:rsid w:val="00FD749A"/>
    <w:rsid w:val="00FE359C"/>
    <w:rsid w:val="00FF053B"/>
    <w:rsid w:val="00FF6841"/>
    <w:rsid w:val="00FF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6144460"/>
  <w15:docId w15:val="{B89AF7BA-1FDD-489E-A3D4-F6886A949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CF3EB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A720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CC0"/>
  </w:style>
  <w:style w:type="paragraph" w:styleId="Footer">
    <w:name w:val="footer"/>
    <w:basedOn w:val="Normal"/>
    <w:link w:val="FooterChar"/>
    <w:uiPriority w:val="99"/>
    <w:unhideWhenUsed/>
    <w:rsid w:val="00225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CC0"/>
  </w:style>
  <w:style w:type="paragraph" w:styleId="ListParagraph">
    <w:name w:val="List Paragraph"/>
    <w:basedOn w:val="Normal"/>
    <w:uiPriority w:val="34"/>
    <w:qFormat/>
    <w:rsid w:val="00A24BF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244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73AB6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CF3EB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fulltext-text">
    <w:name w:val="fulltext-text"/>
    <w:basedOn w:val="Normal"/>
    <w:rsid w:val="00CF3E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ulltext-it">
    <w:name w:val="fulltext-it"/>
    <w:basedOn w:val="DefaultParagraphFont"/>
    <w:rsid w:val="00CF3EBF"/>
  </w:style>
  <w:style w:type="paragraph" w:styleId="BalloonText">
    <w:name w:val="Balloon Text"/>
    <w:basedOn w:val="Normal"/>
    <w:link w:val="BalloonTextChar"/>
    <w:uiPriority w:val="99"/>
    <w:semiHidden/>
    <w:unhideWhenUsed/>
    <w:rsid w:val="00E26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B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1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7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7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743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D5C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5CB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6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6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E3E2D-DF81-4DB0-B0A6-1B704C92B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Gupta, Ph.D.</dc:creator>
  <cp:keywords/>
  <dc:description/>
  <cp:lastModifiedBy>Santosh Gupta, Ph.D.</cp:lastModifiedBy>
  <cp:revision>7</cp:revision>
  <cp:lastPrinted>2019-08-06T15:18:00Z</cp:lastPrinted>
  <dcterms:created xsi:type="dcterms:W3CDTF">2020-06-22T17:02:00Z</dcterms:created>
  <dcterms:modified xsi:type="dcterms:W3CDTF">2020-06-23T15:16:00Z</dcterms:modified>
</cp:coreProperties>
</file>